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86BCA" w14:textId="769D3085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0A0FA84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2F7B30" wp14:editId="1019EE4A">
                <wp:simplePos x="0" y="0"/>
                <wp:positionH relativeFrom="column">
                  <wp:posOffset>4653280</wp:posOffset>
                </wp:positionH>
                <wp:positionV relativeFrom="paragraph">
                  <wp:posOffset>3213100</wp:posOffset>
                </wp:positionV>
                <wp:extent cx="2466340" cy="340995"/>
                <wp:effectExtent l="0" t="0" r="0" b="1905"/>
                <wp:wrapNone/>
                <wp:docPr id="56" name="Dikdörtgen: Köşeleri Yuvarlatılmış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8ECE27-C488-B195-64FC-70AE3CAA34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52E8B" w14:textId="19CAB501" w:rsidR="00011530" w:rsidRPr="00FA1611" w:rsidRDefault="005564B4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Sosyal Hizmet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903584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082F7B30" id="Dikdörtgen: Köşeleri Yuvarlatılmış 55" o:spid="_x0000_s1027" style="position:absolute;margin-left:366.4pt;margin-top:253pt;width:194.2pt;height:26.8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1852E8B" w14:textId="19CAB501" w:rsidR="00011530" w:rsidRPr="00FA1611" w:rsidRDefault="005564B4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Sosyal Hizmet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903584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</w:txbxContent>
                </v:textbox>
              </v:roundrect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075B65DE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AD158B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8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9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30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1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2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3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4A16E2E9" w:rsidR="00EC4201" w:rsidRPr="00EC4201" w:rsidRDefault="00EC4201" w:rsidP="00EC4201"/>
    <w:p w14:paraId="4BBA6DD3" w14:textId="0C593B29" w:rsidR="00903584" w:rsidRDefault="005564B4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499D75FA">
                <wp:simplePos x="0" y="0"/>
                <wp:positionH relativeFrom="column">
                  <wp:posOffset>7285355</wp:posOffset>
                </wp:positionH>
                <wp:positionV relativeFrom="paragraph">
                  <wp:posOffset>43816</wp:posOffset>
                </wp:positionV>
                <wp:extent cx="0" cy="1397000"/>
                <wp:effectExtent l="0" t="0" r="38100" b="317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81DAD4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65pt,3.45pt" to="573.65pt,1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" strokecolor="#747070 [1614]" strokeweight=".5pt">
                <v:stroke joinstyle="miter"/>
              </v:line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5604C267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000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000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1A6C2452" w:rsidR="00A340B5" w:rsidRPr="00FA1611" w:rsidRDefault="005564B4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İşletme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4" style="position:absolute;left:0;text-align:left;margin-left:588.4pt;margin-top:19.45pt;width:170.25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1A6C2452" w:rsidR="00A340B5" w:rsidRPr="00FA1611" w:rsidRDefault="005564B4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İşletme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0BFBBE34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3AB4E2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557E764">
                <wp:simplePos x="0" y="0"/>
                <wp:positionH relativeFrom="column">
                  <wp:posOffset>4653280</wp:posOffset>
                </wp:positionH>
                <wp:positionV relativeFrom="paragraph">
                  <wp:posOffset>251460</wp:posOffset>
                </wp:positionV>
                <wp:extent cx="246634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3337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15EEC049" w:rsidR="00011530" w:rsidRPr="00E877A3" w:rsidRDefault="005564B4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İktisat</w:t>
                            </w:r>
                            <w:r w:rsidR="00903584" w:rsidRPr="00E877A3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5" style="position:absolute;left:0;text-align:left;margin-left:366.4pt;margin-top:19.8pt;width:194.2pt;height:26.2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15EEC049" w:rsidR="00011530" w:rsidRPr="00E877A3" w:rsidRDefault="005564B4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İktisat</w:t>
                      </w:r>
                      <w:r w:rsidR="00903584" w:rsidRPr="00E877A3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</w:txbxContent>
                </v:textbox>
              </v:roundrect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6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707453E7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3E1FA767">
                <wp:simplePos x="0" y="0"/>
                <wp:positionH relativeFrom="column">
                  <wp:posOffset>2084705</wp:posOffset>
                </wp:positionH>
                <wp:positionV relativeFrom="paragraph">
                  <wp:posOffset>222250</wp:posOffset>
                </wp:positionV>
                <wp:extent cx="0" cy="857250"/>
                <wp:effectExtent l="0" t="0" r="38100" b="19050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0" cy="85725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C9BE6" id="Düz Bağlayıcı 34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15pt,17.5pt" to="164.15pt,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47CE83A3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3326510F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Personel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7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3326510F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Personel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6723D144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24576D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7652A159" w:rsidR="00EC4201" w:rsidRPr="00EC4201" w:rsidRDefault="00E877A3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27A3402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42FF4449" w:rsidR="004678E6" w:rsidRPr="00FA1611" w:rsidRDefault="000D7F66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Bölüm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Sek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. </w:t>
                            </w:r>
                            <w:proofErr w:type="gram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ve</w:t>
                            </w:r>
                            <w:proofErr w:type="gram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Öğ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. İşl. </w:t>
                            </w:r>
                            <w:r w:rsidR="00753AA6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8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42FF4449" w:rsidR="004678E6" w:rsidRPr="00FA1611" w:rsidRDefault="000D7F66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Bölüm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Sek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. </w:t>
                      </w:r>
                      <w:proofErr w:type="gram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ve</w:t>
                      </w:r>
                      <w:proofErr w:type="gram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Öğ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. İşl. </w:t>
                      </w:r>
                      <w:r w:rsidR="00753AA6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35B8E723">
                <wp:simplePos x="0" y="0"/>
                <wp:positionH relativeFrom="column">
                  <wp:posOffset>7472680</wp:posOffset>
                </wp:positionH>
                <wp:positionV relativeFrom="paragraph">
                  <wp:posOffset>105410</wp:posOffset>
                </wp:positionV>
                <wp:extent cx="2171700" cy="340995"/>
                <wp:effectExtent l="0" t="0" r="0" b="190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04FD962A" w:rsidR="00A340B5" w:rsidRPr="00FA1611" w:rsidRDefault="005564B4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Uluslararası İlişkiler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B7AA120" id="Dikdörtgen: Köşeleri Yuvarlatılmış 32" o:spid="_x0000_s1039" style="position:absolute;margin-left:588.4pt;margin-top:8.3pt;width:171pt;height:26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04FD962A" w:rsidR="00A340B5" w:rsidRPr="00FA1611" w:rsidRDefault="005564B4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Uluslararası İlişkiler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418D935F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2BBB51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" strokecolor="#747070 [161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1633592">
                <wp:simplePos x="0" y="0"/>
                <wp:positionH relativeFrom="column">
                  <wp:posOffset>4653280</wp:posOffset>
                </wp:positionH>
                <wp:positionV relativeFrom="paragraph">
                  <wp:posOffset>109855</wp:posOffset>
                </wp:positionV>
                <wp:extent cx="2466340" cy="340995"/>
                <wp:effectExtent l="0" t="0" r="0" b="190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7EE95AEE" w:rsidR="00A340B5" w:rsidRPr="00903584" w:rsidRDefault="005564B4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Siyaset Bilimi ve Kamu Yön.</w:t>
                            </w:r>
                            <w:r w:rsidR="00A340B5" w:rsidRPr="0090358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40" style="position:absolute;margin-left:366.4pt;margin-top:8.65pt;width:194.2pt;height:2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7EE95AEE" w:rsidR="00A340B5" w:rsidRPr="00903584" w:rsidRDefault="005564B4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Siyaset Bilimi ve Kamu Yön.</w:t>
                      </w:r>
                      <w:r w:rsidR="00A340B5" w:rsidRPr="0090358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4B0E29E" w14:textId="1707C45F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C560ABF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29C7FC" w14:textId="28D00298" w:rsidR="00753AA6" w:rsidRPr="00FA1611" w:rsidRDefault="000D7F6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Taşınır Kayıt </w:t>
                            </w:r>
                            <w:r w:rsidR="00753AA6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113404DE" w14:textId="68697312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1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929C7FC" w14:textId="28D00298" w:rsidR="00753AA6" w:rsidRPr="00FA1611" w:rsidRDefault="000D7F6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Taşınır Kayıt </w:t>
                      </w:r>
                      <w:r w:rsidR="00753AA6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113404DE" w14:textId="68697312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6CE40460">
                <wp:simplePos x="0" y="0"/>
                <wp:positionH relativeFrom="column">
                  <wp:posOffset>-745416</wp:posOffset>
                </wp:positionH>
                <wp:positionV relativeFrom="paragraph">
                  <wp:posOffset>286880</wp:posOffset>
                </wp:positionV>
                <wp:extent cx="2656345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AC82E" w14:textId="77777777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2" style="position:absolute;margin-left:-58.7pt;margin-top:22.6pt;width:209.1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54AC82E" w14:textId="77777777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7440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B6CE65" wp14:editId="1187E908">
                <wp:simplePos x="0" y="0"/>
                <wp:positionH relativeFrom="column">
                  <wp:posOffset>7472680</wp:posOffset>
                </wp:positionH>
                <wp:positionV relativeFrom="paragraph">
                  <wp:posOffset>281305</wp:posOffset>
                </wp:positionV>
                <wp:extent cx="2181225" cy="388620"/>
                <wp:effectExtent l="0" t="0" r="9525" b="0"/>
                <wp:wrapNone/>
                <wp:docPr id="57" name="Dikdörtgen: Köşeleri Yuvarlatılmış 5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18612A-01DD-7ED4-A765-A290DB02E5C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886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C7E6C" w14:textId="5C785DCD" w:rsidR="00A340B5" w:rsidRPr="00FA1611" w:rsidRDefault="005564B4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Yönetim Bilişim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Sist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.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0D574159" w14:textId="6DFB36E8" w:rsidR="00011530" w:rsidRPr="0007440D" w:rsidRDefault="00011530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6CE65" id="Dikdörtgen: Köşeleri Yuvarlatılmış 56" o:spid="_x0000_s1043" style="position:absolute;margin-left:588.4pt;margin-top:22.15pt;width:171.75pt;height:30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A3C7E6C" w14:textId="5C785DCD" w:rsidR="00A340B5" w:rsidRPr="00FA1611" w:rsidRDefault="005564B4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Yönetim Bilişim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Sist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.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0D574159" w14:textId="6DFB36E8" w:rsidR="00011530" w:rsidRPr="0007440D" w:rsidRDefault="00011530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8DB1EEB" w14:textId="2347DD76" w:rsidR="00EC4201" w:rsidRPr="00EC4201" w:rsidRDefault="003A08A4" w:rsidP="00CC1A4E">
      <w:pPr>
        <w:tabs>
          <w:tab w:val="left" w:pos="3855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D069E6C" wp14:editId="5D41DC5A">
                <wp:simplePos x="0" y="0"/>
                <wp:positionH relativeFrom="column">
                  <wp:posOffset>7120254</wp:posOffset>
                </wp:positionH>
                <wp:positionV relativeFrom="paragraph">
                  <wp:posOffset>224155</wp:posOffset>
                </wp:positionV>
                <wp:extent cx="352425" cy="0"/>
                <wp:effectExtent l="0" t="0" r="0" b="0"/>
                <wp:wrapNone/>
                <wp:docPr id="34" name="Düz Bağlayıcı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227BEBA" id="Düz Bağlayıcı 34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17.65pt" to="588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</w:p>
    <w:p w14:paraId="46114904" w14:textId="7486E8C8" w:rsidR="00EC4201" w:rsidRPr="00EC4201" w:rsidRDefault="00EC4201" w:rsidP="00EC4201"/>
    <w:p w14:paraId="2BD3672E" w14:textId="68FBE9FC" w:rsidR="00EC4201" w:rsidRPr="00EC4201" w:rsidRDefault="00EC4201" w:rsidP="00EC4201">
      <w:bookmarkStart w:id="0" w:name="_GoBack"/>
      <w:bookmarkEnd w:id="0"/>
    </w:p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ACB32" w14:textId="77777777" w:rsidR="003406A5" w:rsidRDefault="003406A5" w:rsidP="001B67E8">
      <w:pPr>
        <w:spacing w:after="0" w:line="240" w:lineRule="auto"/>
      </w:pPr>
      <w:r>
        <w:separator/>
      </w:r>
    </w:p>
  </w:endnote>
  <w:endnote w:type="continuationSeparator" w:id="0">
    <w:p w14:paraId="6636224B" w14:textId="77777777" w:rsidR="003406A5" w:rsidRDefault="003406A5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070C7" w14:textId="77777777" w:rsidR="003406A5" w:rsidRDefault="003406A5" w:rsidP="001B67E8">
      <w:pPr>
        <w:spacing w:after="0" w:line="240" w:lineRule="auto"/>
      </w:pPr>
      <w:r>
        <w:separator/>
      </w:r>
    </w:p>
  </w:footnote>
  <w:footnote w:type="continuationSeparator" w:id="0">
    <w:p w14:paraId="521AF162" w14:textId="77777777" w:rsidR="003406A5" w:rsidRDefault="003406A5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37B1738B" w:rsidR="00A40862" w:rsidRPr="00A40862" w:rsidRDefault="005564B4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İKTİSADİ VE İDARİ BİLİMLER </w:t>
          </w:r>
          <w:r w:rsidR="00A40862" w:rsidRPr="00A40862">
            <w:rPr>
              <w:rFonts w:ascii="Cambria" w:hAnsi="Cambria"/>
              <w:color w:val="002060"/>
              <w:sz w:val="24"/>
              <w:szCs w:val="24"/>
            </w:rPr>
            <w:t>FAKÜLTE</w:t>
          </w:r>
          <w:r>
            <w:rPr>
              <w:rFonts w:ascii="Cambria" w:hAnsi="Cambria"/>
              <w:color w:val="002060"/>
              <w:sz w:val="24"/>
              <w:szCs w:val="24"/>
            </w:rPr>
            <w:t>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C73AF"/>
    <w:rsid w:val="000C793E"/>
    <w:rsid w:val="000D7F66"/>
    <w:rsid w:val="001344CB"/>
    <w:rsid w:val="001B0B51"/>
    <w:rsid w:val="001B67E8"/>
    <w:rsid w:val="00205F36"/>
    <w:rsid w:val="002236F1"/>
    <w:rsid w:val="00295C68"/>
    <w:rsid w:val="002A1B20"/>
    <w:rsid w:val="003406A5"/>
    <w:rsid w:val="003A08A4"/>
    <w:rsid w:val="003A2B7C"/>
    <w:rsid w:val="003B1E41"/>
    <w:rsid w:val="004678E6"/>
    <w:rsid w:val="00475D9A"/>
    <w:rsid w:val="00513447"/>
    <w:rsid w:val="0054443C"/>
    <w:rsid w:val="005564B4"/>
    <w:rsid w:val="006126D4"/>
    <w:rsid w:val="00624EB3"/>
    <w:rsid w:val="006A1609"/>
    <w:rsid w:val="006D6FA1"/>
    <w:rsid w:val="00753AA6"/>
    <w:rsid w:val="007B0151"/>
    <w:rsid w:val="007E1797"/>
    <w:rsid w:val="008233AC"/>
    <w:rsid w:val="008A59C9"/>
    <w:rsid w:val="00903584"/>
    <w:rsid w:val="009A56BA"/>
    <w:rsid w:val="00A2293C"/>
    <w:rsid w:val="00A340B5"/>
    <w:rsid w:val="00A40862"/>
    <w:rsid w:val="00A8769B"/>
    <w:rsid w:val="00AA6B15"/>
    <w:rsid w:val="00AC74BD"/>
    <w:rsid w:val="00AC7B37"/>
    <w:rsid w:val="00B6162A"/>
    <w:rsid w:val="00CC10BB"/>
    <w:rsid w:val="00CC1A4E"/>
    <w:rsid w:val="00CF70C1"/>
    <w:rsid w:val="00D60781"/>
    <w:rsid w:val="00D94686"/>
    <w:rsid w:val="00DB3C5C"/>
    <w:rsid w:val="00DC1FD0"/>
    <w:rsid w:val="00E877A3"/>
    <w:rsid w:val="00EC4201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86B5E-C0F5-4EBE-B292-F70C42E97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bora BALUN</cp:lastModifiedBy>
  <cp:revision>3</cp:revision>
  <cp:lastPrinted>2022-06-08T11:23:00Z</cp:lastPrinted>
  <dcterms:created xsi:type="dcterms:W3CDTF">2023-06-14T13:53:00Z</dcterms:created>
  <dcterms:modified xsi:type="dcterms:W3CDTF">2023-06-15T06:57:00Z</dcterms:modified>
</cp:coreProperties>
</file>